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5289" w:rsidRPr="009926F4" w:rsidRDefault="009E5289" w:rsidP="009E528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4"/>
        </w:rPr>
      </w:pPr>
      <w:r w:rsidRPr="009926F4">
        <w:rPr>
          <w:rFonts w:cstheme="minorHAnsi"/>
          <w:sz w:val="32"/>
          <w:szCs w:val="28"/>
        </w:rPr>
        <w:t>To plot Even and Odd parts of a continuous time signal</w:t>
      </w:r>
    </w:p>
    <w:p w:rsidR="009E5289" w:rsidRPr="009E5289" w:rsidRDefault="009E5289" w:rsidP="009E5289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4"/>
        </w:rPr>
      </w:pPr>
      <w:r w:rsidRPr="009926F4">
        <w:rPr>
          <w:rFonts w:cstheme="minorHAnsi"/>
          <w:color w:val="228B22"/>
          <w:szCs w:val="28"/>
        </w:rPr>
        <w:t xml:space="preserve"> </w:t>
      </w:r>
      <w:r>
        <w:rPr>
          <w:rFonts w:ascii="Courier New" w:hAnsi="Courier New" w:cs="Courier New"/>
          <w:color w:val="228B22"/>
          <w:sz w:val="28"/>
          <w:szCs w:val="28"/>
        </w:rPr>
        <w:t xml:space="preserve"> </w:t>
      </w:r>
      <w:r w:rsidRPr="00E6252B">
        <w:rPr>
          <w:rFonts w:ascii="Courier New" w:hAnsi="Courier New" w:cs="Courier New"/>
          <w:color w:val="228B22"/>
          <w:sz w:val="36"/>
          <w:szCs w:val="28"/>
        </w:rPr>
        <w:t xml:space="preserve"> CONTINUOUS of x(t)=e^(2t)</w:t>
      </w:r>
    </w:p>
    <w:p w:rsidR="009E5289" w:rsidRDefault="009E5289" w:rsidP="00FC66F9"/>
    <w:p w:rsidR="00FC66F9" w:rsidRDefault="00FC66F9" w:rsidP="00FC66F9">
      <w:r>
        <w:t>&gt;&gt; t=(-5:0.2:5);</w:t>
      </w:r>
    </w:p>
    <w:p w:rsidR="00FC66F9" w:rsidRDefault="00FC66F9" w:rsidP="00FC66F9">
      <w:r>
        <w:t>x=exp(2*t);plot(</w:t>
      </w:r>
      <w:proofErr w:type="spellStart"/>
      <w:r>
        <w:t>t,x</w:t>
      </w:r>
      <w:proofErr w:type="spellEnd"/>
      <w:r>
        <w:t>);</w:t>
      </w:r>
    </w:p>
    <w:p w:rsidR="00FC66F9" w:rsidRDefault="00EC1074" w:rsidP="00FC66F9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1074" w:rsidRDefault="00EC1074" w:rsidP="00EC1074">
      <w:r>
        <w:t>x1=exp(2*-t);</w:t>
      </w:r>
    </w:p>
    <w:p w:rsidR="00EC1074" w:rsidRDefault="00EC1074" w:rsidP="00EC1074">
      <w:r>
        <w:t>&gt;&gt; plot(t,x1)</w:t>
      </w:r>
    </w:p>
    <w:p w:rsidR="00EC1074" w:rsidRDefault="00EC1074" w:rsidP="00FC66F9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1074" w:rsidRDefault="00EC1074" w:rsidP="00FC66F9"/>
    <w:p w:rsidR="00EC1074" w:rsidRDefault="00EC1074" w:rsidP="00EC1074">
      <w:r>
        <w:lastRenderedPageBreak/>
        <w:t>&gt;&gt; t=(-5:0.2:5);</w:t>
      </w:r>
    </w:p>
    <w:p w:rsidR="00EC1074" w:rsidRDefault="00EC1074" w:rsidP="00EC1074">
      <w:r>
        <w:t>&gt;&gt; x=exp(2*t);</w:t>
      </w:r>
    </w:p>
    <w:p w:rsidR="00EC1074" w:rsidRDefault="00EC1074" w:rsidP="00EC1074">
      <w:r>
        <w:t>&gt;&gt; plot(</w:t>
      </w:r>
      <w:proofErr w:type="spellStart"/>
      <w:r>
        <w:t>t,x</w:t>
      </w:r>
      <w:proofErr w:type="spellEnd"/>
      <w:r>
        <w:t>)</w:t>
      </w:r>
    </w:p>
    <w:p w:rsidR="00EC1074" w:rsidRDefault="00EC1074" w:rsidP="00EC1074">
      <w:r>
        <w:t>&gt;&gt; x1=exp(2*-t);</w:t>
      </w:r>
    </w:p>
    <w:p w:rsidR="00EC1074" w:rsidRDefault="00EC1074" w:rsidP="00EC1074">
      <w:r>
        <w:t>&gt;&gt; plot(t,x1)</w:t>
      </w:r>
    </w:p>
    <w:p w:rsidR="00EC1074" w:rsidRDefault="00EC1074" w:rsidP="00EC1074">
      <w:r>
        <w:t>&gt;&gt; z=(x+x1)/2;</w:t>
      </w:r>
    </w:p>
    <w:p w:rsidR="00EC1074" w:rsidRDefault="00EC1074" w:rsidP="00EC1074">
      <w:r>
        <w:t>&gt;&gt; plot(</w:t>
      </w:r>
      <w:proofErr w:type="spellStart"/>
      <w:r>
        <w:t>t,z</w:t>
      </w:r>
      <w:proofErr w:type="spellEnd"/>
      <w:r>
        <w:t>)</w:t>
      </w:r>
    </w:p>
    <w:p w:rsidR="00EC1074" w:rsidRDefault="00EC1074" w:rsidP="00EC1074">
      <w:r>
        <w:t>&gt;&gt;</w:t>
      </w:r>
    </w:p>
    <w:p w:rsidR="00EC1074" w:rsidRDefault="00EC1074" w:rsidP="00FC66F9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1074" w:rsidRDefault="00EC1074" w:rsidP="00FC66F9"/>
    <w:p w:rsidR="00EC1074" w:rsidRDefault="00EC1074" w:rsidP="00EC1074">
      <w:r>
        <w:t>&gt;&gt; t=(-5:0.2:5);</w:t>
      </w:r>
    </w:p>
    <w:p w:rsidR="00EC1074" w:rsidRDefault="00EC1074" w:rsidP="00EC1074">
      <w:r>
        <w:t>&gt;&gt; x=exp(2*t);</w:t>
      </w:r>
    </w:p>
    <w:p w:rsidR="00EC1074" w:rsidRDefault="00EC1074" w:rsidP="00EC1074">
      <w:r>
        <w:t>&gt;&gt; plot(</w:t>
      </w:r>
      <w:proofErr w:type="spellStart"/>
      <w:r>
        <w:t>t,x</w:t>
      </w:r>
      <w:proofErr w:type="spellEnd"/>
      <w:r>
        <w:t>)</w:t>
      </w:r>
    </w:p>
    <w:p w:rsidR="00EC1074" w:rsidRDefault="00EC1074" w:rsidP="00EC1074">
      <w:r>
        <w:t>&gt;&gt; x1=exp(2*-t);</w:t>
      </w:r>
    </w:p>
    <w:p w:rsidR="00EC1074" w:rsidRDefault="00EC1074" w:rsidP="00EC1074">
      <w:r>
        <w:t>&gt;&gt; plot(t,x1)</w:t>
      </w:r>
    </w:p>
    <w:p w:rsidR="00EC1074" w:rsidRDefault="00EC1074" w:rsidP="00EC1074">
      <w:r>
        <w:t>&gt;&gt; z=(x+x1)/2;</w:t>
      </w:r>
    </w:p>
    <w:p w:rsidR="00EC1074" w:rsidRDefault="00EC1074" w:rsidP="00EC1074">
      <w:r>
        <w:t>&gt;&gt; plot(</w:t>
      </w:r>
      <w:proofErr w:type="spellStart"/>
      <w:r>
        <w:t>t,z</w:t>
      </w:r>
      <w:proofErr w:type="spellEnd"/>
      <w:r>
        <w:t>)</w:t>
      </w:r>
    </w:p>
    <w:p w:rsidR="00EC1074" w:rsidRDefault="00EC1074" w:rsidP="00EC1074">
      <w:r>
        <w:t>&gt;&gt; z1=(x-x1)/2;</w:t>
      </w:r>
    </w:p>
    <w:p w:rsidR="00EC1074" w:rsidRDefault="00EC1074" w:rsidP="00EC1074">
      <w:r>
        <w:t>&gt;&gt; plot(t,z1)</w:t>
      </w:r>
    </w:p>
    <w:p w:rsidR="00EC1074" w:rsidRDefault="00EC1074" w:rsidP="00FC66F9"/>
    <w:p w:rsidR="00EC1074" w:rsidRDefault="00EC1074" w:rsidP="00FC66F9">
      <w:r>
        <w:rPr>
          <w:noProof/>
          <w:lang w:eastAsia="en-IN"/>
        </w:rPr>
        <w:lastRenderedPageBreak/>
        <w:drawing>
          <wp:inline distT="0" distB="0" distL="0" distR="0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DE6" w:rsidRDefault="000D5DE6" w:rsidP="000D5DE6">
      <w:r>
        <w:t>&gt;&gt; t=(-5:0.2:5);</w:t>
      </w:r>
    </w:p>
    <w:p w:rsidR="000D5DE6" w:rsidRDefault="000D5DE6" w:rsidP="000D5DE6">
      <w:r>
        <w:t>&gt;&gt; x=exp(2*t);</w:t>
      </w:r>
    </w:p>
    <w:p w:rsidR="000D5DE6" w:rsidRDefault="000D5DE6" w:rsidP="000D5DE6">
      <w:r>
        <w:t>&gt;&gt; plot(</w:t>
      </w:r>
      <w:proofErr w:type="spellStart"/>
      <w:r>
        <w:t>t,x</w:t>
      </w:r>
      <w:proofErr w:type="spellEnd"/>
      <w:r>
        <w:t>)</w:t>
      </w:r>
    </w:p>
    <w:p w:rsidR="000D5DE6" w:rsidRDefault="000D5DE6" w:rsidP="000D5DE6">
      <w:r>
        <w:t>&gt;&gt; x1=exp(2*-t);</w:t>
      </w:r>
    </w:p>
    <w:p w:rsidR="000D5DE6" w:rsidRDefault="000D5DE6" w:rsidP="000D5DE6">
      <w:r>
        <w:t>&gt;&gt; plot(t,x1)</w:t>
      </w:r>
    </w:p>
    <w:p w:rsidR="000D5DE6" w:rsidRDefault="000D5DE6" w:rsidP="000D5DE6">
      <w:r>
        <w:t>&gt;&gt; z=(x+x1)/2;</w:t>
      </w:r>
    </w:p>
    <w:p w:rsidR="000D5DE6" w:rsidRDefault="000D5DE6" w:rsidP="000D5DE6">
      <w:r>
        <w:t>&gt;&gt; plot(</w:t>
      </w:r>
      <w:proofErr w:type="spellStart"/>
      <w:r>
        <w:t>t,z</w:t>
      </w:r>
      <w:proofErr w:type="spellEnd"/>
      <w:r>
        <w:t>)</w:t>
      </w:r>
    </w:p>
    <w:p w:rsidR="000D5DE6" w:rsidRDefault="000D5DE6" w:rsidP="000D5DE6">
      <w:r>
        <w:t>&gt;&gt; z1=(x-x1)/2;</w:t>
      </w:r>
    </w:p>
    <w:p w:rsidR="000D5DE6" w:rsidRDefault="000D5DE6" w:rsidP="000D5DE6">
      <w:r>
        <w:t>&gt;&gt; plot(t,z1)</w:t>
      </w:r>
    </w:p>
    <w:p w:rsidR="000D5DE6" w:rsidRDefault="000D5DE6" w:rsidP="000D5DE6">
      <w:r>
        <w:t>&gt;&gt; subplot(x,x1,z,z1)</w:t>
      </w:r>
    </w:p>
    <w:p w:rsidR="000D5DE6" w:rsidRDefault="000D5DE6" w:rsidP="000D5DE6">
      <w:r>
        <w:t>Operands to the || and &amp;&amp; operators must be convertible to logical scalar values.</w:t>
      </w:r>
    </w:p>
    <w:p w:rsidR="000D5DE6" w:rsidRDefault="000D5DE6" w:rsidP="000D5DE6"/>
    <w:p w:rsidR="000D5DE6" w:rsidRDefault="000D5DE6" w:rsidP="000D5DE6">
      <w:r>
        <w:t>Error in subplot (line 217)</w:t>
      </w:r>
    </w:p>
    <w:p w:rsidR="000D5DE6" w:rsidRDefault="000D5DE6" w:rsidP="000D5DE6">
      <w:r>
        <w:t xml:space="preserve">                    if ~</w:t>
      </w:r>
      <w:proofErr w:type="spellStart"/>
      <w:r>
        <w:t>ishghandle</w:t>
      </w:r>
      <w:proofErr w:type="spellEnd"/>
      <w:r>
        <w:t>(h, 'axes') || ...</w:t>
      </w:r>
    </w:p>
    <w:p w:rsidR="000D5DE6" w:rsidRDefault="000D5DE6" w:rsidP="000D5DE6">
      <w:r>
        <w:t xml:space="preserve"> </w:t>
      </w:r>
    </w:p>
    <w:p w:rsidR="000D5DE6" w:rsidRDefault="000D5DE6" w:rsidP="000D5DE6">
      <w:r>
        <w:t>&gt;&gt; subplot(2,2,1);</w:t>
      </w:r>
    </w:p>
    <w:p w:rsidR="000D5DE6" w:rsidRDefault="000D5DE6" w:rsidP="000D5DE6">
      <w:r>
        <w:t>&gt;&gt; plot(</w:t>
      </w:r>
      <w:proofErr w:type="spellStart"/>
      <w:r>
        <w:t>t,x</w:t>
      </w:r>
      <w:proofErr w:type="spellEnd"/>
      <w:r>
        <w:t>);</w:t>
      </w:r>
    </w:p>
    <w:p w:rsidR="000D5DE6" w:rsidRDefault="000D5DE6" w:rsidP="000D5DE6">
      <w:r>
        <w:t>&gt;&gt; title('signal x(t)')</w:t>
      </w:r>
    </w:p>
    <w:p w:rsidR="000D5DE6" w:rsidRDefault="000D5DE6" w:rsidP="000D5DE6">
      <w:r>
        <w:t>&gt;&gt; subplot(2,2,2);</w:t>
      </w:r>
    </w:p>
    <w:p w:rsidR="000D5DE6" w:rsidRDefault="000D5DE6" w:rsidP="000D5DE6">
      <w:r>
        <w:lastRenderedPageBreak/>
        <w:t>&gt;&gt; plot(t,x1);</w:t>
      </w:r>
    </w:p>
    <w:p w:rsidR="000D5DE6" w:rsidRDefault="000D5DE6" w:rsidP="000D5DE6">
      <w:r>
        <w:t>&gt;&gt; title('signal x(-t)')</w:t>
      </w:r>
    </w:p>
    <w:p w:rsidR="000D5DE6" w:rsidRDefault="000D5DE6" w:rsidP="000D5DE6">
      <w:r>
        <w:t>&gt;&gt; subplot(2,2,3);</w:t>
      </w:r>
    </w:p>
    <w:p w:rsidR="000D5DE6" w:rsidRDefault="000D5DE6" w:rsidP="000D5DE6">
      <w:r>
        <w:t>&gt;&gt; plot(</w:t>
      </w:r>
      <w:proofErr w:type="spellStart"/>
      <w:r>
        <w:t>t,z</w:t>
      </w:r>
      <w:proofErr w:type="spellEnd"/>
      <w:r>
        <w:t>);</w:t>
      </w:r>
    </w:p>
    <w:p w:rsidR="000D5DE6" w:rsidRDefault="000D5DE6" w:rsidP="000D5DE6">
      <w:r>
        <w:t>&gt;&gt; title('even')</w:t>
      </w:r>
    </w:p>
    <w:p w:rsidR="000D5DE6" w:rsidRDefault="000D5DE6" w:rsidP="000D5DE6">
      <w:r>
        <w:t>&gt;&gt; subplot(2,2,4);</w:t>
      </w:r>
    </w:p>
    <w:p w:rsidR="000D5DE6" w:rsidRDefault="000D5DE6" w:rsidP="000D5DE6">
      <w:r>
        <w:t>&gt;&gt; plot(t,z1);</w:t>
      </w:r>
    </w:p>
    <w:p w:rsidR="00EC1074" w:rsidRDefault="000D5DE6" w:rsidP="000D5DE6">
      <w:r>
        <w:t>&gt;&gt; title('odd')</w:t>
      </w:r>
    </w:p>
    <w:p w:rsidR="00EC1074" w:rsidRDefault="000D5DE6" w:rsidP="00FC66F9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DE6" w:rsidRDefault="000D5DE6" w:rsidP="00FC66F9"/>
    <w:p w:rsidR="005C0D43" w:rsidRPr="005C0D43" w:rsidRDefault="005C0D43" w:rsidP="005C0D43">
      <w:pPr>
        <w:rPr>
          <w:b/>
        </w:rPr>
      </w:pPr>
      <w:r w:rsidRPr="005C0D43">
        <w:rPr>
          <w:b/>
        </w:rPr>
        <w:t>&gt;&gt; if(x==x1)</w:t>
      </w:r>
    </w:p>
    <w:p w:rsidR="005C0D43" w:rsidRPr="005C0D43" w:rsidRDefault="005C0D43" w:rsidP="005C0D43">
      <w:pPr>
        <w:rPr>
          <w:b/>
        </w:rPr>
      </w:pPr>
      <w:r w:rsidRPr="005C0D43">
        <w:rPr>
          <w:b/>
        </w:rPr>
        <w:t xml:space="preserve">    </w:t>
      </w:r>
      <w:proofErr w:type="spellStart"/>
      <w:r w:rsidRPr="005C0D43">
        <w:rPr>
          <w:b/>
        </w:rPr>
        <w:t>disp</w:t>
      </w:r>
      <w:proofErr w:type="spellEnd"/>
      <w:r w:rsidRPr="005C0D43">
        <w:rPr>
          <w:b/>
        </w:rPr>
        <w:t>('even')</w:t>
      </w:r>
    </w:p>
    <w:p w:rsidR="005C0D43" w:rsidRPr="005C0D43" w:rsidRDefault="005C0D43" w:rsidP="005C0D43">
      <w:pPr>
        <w:rPr>
          <w:b/>
        </w:rPr>
      </w:pPr>
      <w:r w:rsidRPr="005C0D43">
        <w:rPr>
          <w:b/>
        </w:rPr>
        <w:t>else if(x1==-x)</w:t>
      </w:r>
    </w:p>
    <w:p w:rsidR="005C0D43" w:rsidRPr="005C0D43" w:rsidRDefault="005C0D43" w:rsidP="005C0D43">
      <w:pPr>
        <w:rPr>
          <w:b/>
        </w:rPr>
      </w:pPr>
      <w:r w:rsidRPr="005C0D43">
        <w:rPr>
          <w:b/>
        </w:rPr>
        <w:t xml:space="preserve">        </w:t>
      </w:r>
      <w:proofErr w:type="spellStart"/>
      <w:r w:rsidRPr="005C0D43">
        <w:rPr>
          <w:b/>
        </w:rPr>
        <w:t>disp</w:t>
      </w:r>
      <w:proofErr w:type="spellEnd"/>
      <w:r w:rsidRPr="005C0D43">
        <w:rPr>
          <w:b/>
        </w:rPr>
        <w:t>('odd')</w:t>
      </w:r>
    </w:p>
    <w:p w:rsidR="005C0D43" w:rsidRPr="005C0D43" w:rsidRDefault="005C0D43" w:rsidP="005C0D43">
      <w:pPr>
        <w:rPr>
          <w:b/>
        </w:rPr>
      </w:pPr>
      <w:r w:rsidRPr="005C0D43">
        <w:rPr>
          <w:b/>
        </w:rPr>
        <w:t xml:space="preserve">    else</w:t>
      </w:r>
    </w:p>
    <w:p w:rsidR="005C0D43" w:rsidRPr="005C0D43" w:rsidRDefault="005C0D43" w:rsidP="005C0D43">
      <w:pPr>
        <w:rPr>
          <w:b/>
        </w:rPr>
      </w:pPr>
      <w:r w:rsidRPr="005C0D43">
        <w:rPr>
          <w:b/>
        </w:rPr>
        <w:t xml:space="preserve">        </w:t>
      </w:r>
      <w:proofErr w:type="spellStart"/>
      <w:r w:rsidRPr="005C0D43">
        <w:rPr>
          <w:b/>
        </w:rPr>
        <w:t>disp</w:t>
      </w:r>
      <w:proofErr w:type="spellEnd"/>
      <w:r w:rsidRPr="005C0D43">
        <w:rPr>
          <w:b/>
        </w:rPr>
        <w:t>('neither even nor odd')</w:t>
      </w:r>
    </w:p>
    <w:p w:rsidR="005C0D43" w:rsidRPr="005C0D43" w:rsidRDefault="005C0D43" w:rsidP="005C0D43">
      <w:pPr>
        <w:rPr>
          <w:b/>
        </w:rPr>
      </w:pPr>
      <w:r w:rsidRPr="005C0D43">
        <w:rPr>
          <w:b/>
        </w:rPr>
        <w:t xml:space="preserve">    end</w:t>
      </w:r>
    </w:p>
    <w:p w:rsidR="005C0D43" w:rsidRPr="005C0D43" w:rsidRDefault="005C0D43" w:rsidP="005C0D43">
      <w:pPr>
        <w:rPr>
          <w:b/>
        </w:rPr>
      </w:pPr>
      <w:r w:rsidRPr="005C0D43">
        <w:rPr>
          <w:b/>
        </w:rPr>
        <w:t>end</w:t>
      </w:r>
    </w:p>
    <w:p w:rsidR="000D5DE6" w:rsidRDefault="005C0D43" w:rsidP="005C0D43">
      <w:pPr>
        <w:rPr>
          <w:b/>
        </w:rPr>
      </w:pPr>
      <w:r w:rsidRPr="005C0D43">
        <w:rPr>
          <w:b/>
        </w:rPr>
        <w:t>neither even nor odd</w:t>
      </w:r>
    </w:p>
    <w:p w:rsidR="00BA07C9" w:rsidRDefault="00BA07C9" w:rsidP="005C0D43">
      <w:pPr>
        <w:rPr>
          <w:b/>
        </w:rPr>
      </w:pPr>
    </w:p>
    <w:p w:rsidR="00BA07C9" w:rsidRDefault="00BA07C9" w:rsidP="005C0D43">
      <w:pPr>
        <w:rPr>
          <w:b/>
        </w:rPr>
      </w:pPr>
    </w:p>
    <w:p w:rsidR="00BA07C9" w:rsidRDefault="00BA07C9" w:rsidP="005C0D43">
      <w:pPr>
        <w:rPr>
          <w:b/>
        </w:rPr>
      </w:pP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=(-5:0.2:5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=exp(2*t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1=exp(2*-t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x1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=(x+x1)/2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1=(x-x1)/2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z1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2,1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signal x(t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2,2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x1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signal x(-t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2,3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even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2,4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z1);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odd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x==x1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even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x1==-x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odd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neither even nor odd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BA07C9" w:rsidRDefault="00BA07C9" w:rsidP="00BA07C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BA07C9" w:rsidRPr="000D5DE6" w:rsidRDefault="00BA07C9" w:rsidP="005C0D43">
      <w:pPr>
        <w:rPr>
          <w:b/>
        </w:rPr>
      </w:pPr>
      <w:bookmarkStart w:id="0" w:name="_GoBack"/>
      <w:bookmarkEnd w:id="0"/>
    </w:p>
    <w:p w:rsidR="00EC1074" w:rsidRDefault="00EC1074" w:rsidP="00FC66F9"/>
    <w:p w:rsidR="00EC1074" w:rsidRDefault="00EC1074" w:rsidP="00FC66F9"/>
    <w:sectPr w:rsidR="00EC1074" w:rsidSect="00B702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6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0MrWwNDI1MTGxsDBW0lEKTi0uzszPAykwrAUAIe8x/ywAAAA="/>
  </w:docVars>
  <w:rsids>
    <w:rsidRoot w:val="00D23F9C"/>
    <w:rsid w:val="000D5DE6"/>
    <w:rsid w:val="00572075"/>
    <w:rsid w:val="005C0D43"/>
    <w:rsid w:val="009E5289"/>
    <w:rsid w:val="00B70268"/>
    <w:rsid w:val="00BA07C9"/>
    <w:rsid w:val="00D23F9C"/>
    <w:rsid w:val="00EC1074"/>
    <w:rsid w:val="00FC66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02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52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28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stme Student</dc:creator>
  <cp:keywords/>
  <dc:description/>
  <cp:lastModifiedBy>Acer</cp:lastModifiedBy>
  <cp:revision>7</cp:revision>
  <dcterms:created xsi:type="dcterms:W3CDTF">2019-01-22T05:23:00Z</dcterms:created>
  <dcterms:modified xsi:type="dcterms:W3CDTF">2019-03-27T02:06:00Z</dcterms:modified>
</cp:coreProperties>
</file>